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  <w:t>Výzva na predloženie ponuky</w:t>
      </w:r>
    </w:p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adávanie podprahovej zákazky </w:t>
      </w:r>
    </w:p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§ 99 zákona č. 25/2006 </w:t>
      </w:r>
      <w:proofErr w:type="spellStart"/>
      <w:r w:rsidRPr="00F46703">
        <w:rPr>
          <w:rFonts w:ascii="Times New Roman" w:eastAsia="Times New Roman" w:hAnsi="Times New Roman" w:cs="Times New Roman"/>
          <w:sz w:val="24"/>
          <w:szCs w:val="24"/>
          <w:lang w:eastAsia="cs-CZ"/>
        </w:rPr>
        <w:t>Z.z</w:t>
      </w:r>
      <w:proofErr w:type="spellEnd"/>
      <w:r w:rsidRPr="00F46703">
        <w:rPr>
          <w:rFonts w:ascii="Times New Roman" w:eastAsia="Times New Roman" w:hAnsi="Times New Roman" w:cs="Times New Roman"/>
          <w:sz w:val="24"/>
          <w:szCs w:val="24"/>
          <w:lang w:eastAsia="cs-CZ"/>
        </w:rPr>
        <w:t>. o verejnom obstarávaní a o zmene a doplnení niektorých zákonov v znení neskorších predpisov (ďalej len „zákon“)</w:t>
      </w:r>
    </w:p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F46703" w:rsidRPr="00F46703" w:rsidRDefault="00F46703" w:rsidP="00F4670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(tovary)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1. Verejný obstarávateľ :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Názov organizácie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Slovenský pozemkový fond (ďalej len „SPF“)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Sídlo organizácie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Búdková 36, 817 15 Bratislava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0"/>
          <w:lang w:eastAsia="sk-SK"/>
        </w:rPr>
        <w:t>2. Kontaktná osoba</w:t>
      </w:r>
      <w:r w:rsidRPr="00F46703"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  <w:t xml:space="preserve"> :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  <w:t xml:space="preserve">RNDr. Jaroslav </w:t>
      </w:r>
      <w:proofErr w:type="spellStart"/>
      <w:r w:rsidRPr="00F46703"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  <w:t>Černiansky</w:t>
      </w:r>
      <w:proofErr w:type="spellEnd"/>
      <w:r w:rsidRPr="00F46703"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  <w:t xml:space="preserve">, č. dv. 509 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  <w:t>Telefón : + 421 2 59318236  fax + 421 2 59318311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mail :</w:t>
      </w:r>
      <w:r w:rsidRPr="00F46703">
        <w:rPr>
          <w:rFonts w:ascii="Times New Roman" w:eastAsia="Times New Roman" w:hAnsi="Times New Roman" w:cs="Times New Roman"/>
          <w:bCs/>
          <w:sz w:val="20"/>
          <w:szCs w:val="20"/>
          <w:lang w:eastAsia="sk-SK"/>
        </w:rPr>
        <w:t xml:space="preserve">    </w:t>
      </w:r>
      <w:hyperlink r:id="rId4" w:history="1">
        <w:r w:rsidRPr="00F46703">
          <w:rPr>
            <w:rFonts w:ascii="Times New Roman" w:eastAsia="Times New Roman" w:hAnsi="Times New Roman" w:cs="Times New Roman"/>
            <w:b/>
            <w:bCs/>
            <w:color w:val="0000FF"/>
            <w:sz w:val="20"/>
            <w:szCs w:val="20"/>
            <w:u w:val="single"/>
            <w:lang w:eastAsia="sk-SK"/>
          </w:rPr>
          <w:t>cerniansky@pozfond.sk</w:t>
        </w:r>
      </w:hyperlink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3. Predmet obstarávania :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dprahová zákazka</w:t>
      </w: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 </w:t>
      </w: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„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Výber dodávateľa kancelárskych potrieb“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CPV : 30.19.20.00-1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pis zákazky : Predmetom zákazky 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je dodávka kancelárskych potrieb, vrátane obalov, dopravy a vykládky, na všetky pracoviská SPF. Predpokladaná hodnota zákazky je 52 000 euro bez DPH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4. Vyžiadanie súťažných podkladov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Súťažné podklady si záujemca môže vyžiadať na základe písomnej žiadosti doručenej verejnému obstarávateľovi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-  prostredníctvom pošty (na hore uvedenú adresu verejného obstarávateľa),</w:t>
      </w: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- elektronicky  (</w:t>
      </w:r>
      <w:hyperlink r:id="rId5" w:history="1">
        <w:r w:rsidRPr="00F46703">
          <w:rPr>
            <w:rFonts w:ascii="Times New Roman" w:eastAsia="Times New Roman" w:hAnsi="Times New Roman" w:cs="Times New Roman"/>
            <w:bCs/>
            <w:color w:val="000000"/>
            <w:sz w:val="24"/>
            <w:szCs w:val="24"/>
            <w:lang w:eastAsia="sk-SK"/>
          </w:rPr>
          <w:t>cerniansky@pozfond.sk</w:t>
        </w:r>
      </w:hyperlink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),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- osobne do podateľne SPF na Búdkovej 36 v Bratislave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Verejný obstarávateľ bude akceptovať žiadosti, ktoré mu boli doručené do</w:t>
      </w: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 31.1.2011 do 14,00 hod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Pri osobnom vyžiadaní bude kontaktná osoba súťažné podklady vydávať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od 24.1.2011 do 31.1.2011 v čase od 8,00 hod. 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do 14,00 hod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Pri vyžiadaní prostredníctvom pošty alebo mailom, budú súťažné podklady zaslané záujemcovi poštovou doporučenou zásielkou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5. Podmienky účasti vo verejnom obstarávaní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5.1.  Doklad o oprávnení dodávať tovar v zmysle § 99 ods. 1 písm. b) zákona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Preukázanie t</w:t>
      </w: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chnickej a odbornej spôsobilosti v zmysle § 28 ods. 1 zákona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lastRenderedPageBreak/>
        <w:t xml:space="preserve">5.2. Zoznam dodávok rovnakého alebo podobného predmetu zákazky za roky 2008, </w:t>
      </w:r>
      <w:smartTag w:uri="urn:schemas-microsoft-com:office:smarttags" w:element="metricconverter">
        <w:smartTagPr>
          <w:attr w:name="ProductID" w:val="2009 a"/>
        </w:smartTagPr>
        <w:r w:rsidRPr="00F46703">
          <w:rPr>
            <w:rFonts w:ascii="Times New Roman" w:eastAsia="Times New Roman" w:hAnsi="Times New Roman" w:cs="Times New Roman"/>
            <w:sz w:val="24"/>
            <w:szCs w:val="24"/>
            <w:lang w:eastAsia="sk-SK"/>
          </w:rPr>
          <w:t>2009 a</w:t>
        </w:r>
      </w:smartTag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2010</w:t>
      </w:r>
      <w:r w:rsidRPr="00F46703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V zozname musí byť uvedené meno a adresa odberateľa, druh dodaného tovaru, zmluvná cena, meno kontaktnej osoby odberateľa a jeho telefónne číslo prípadne mailová adresa. </w:t>
      </w:r>
      <w:r w:rsidRPr="00F467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sk-SK"/>
        </w:rPr>
        <w:t xml:space="preserve">Podmienkou účasti </w:t>
      </w:r>
      <w:r w:rsidRPr="00F46703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  <w:t xml:space="preserve">sú realizované dodávky rovnakého alebo podobného predmetu zákazky v minimálnej celkovej hodnote 60 000 euro bez DPH za uvedené obdobie </w:t>
      </w:r>
      <w:r w:rsidRPr="00F467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sk-SK"/>
        </w:rPr>
        <w:t>(</w:t>
      </w:r>
      <w:r w:rsidRPr="00F46703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  <w:t>resp. v ekvivalentnej hodnote v Sk po prepočítaní konverzným kurzom 1 € = 30,1260 Sk).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  Zoznam musí byť potvrdený v zmysle § 28 ods. 1 písm. a) zákona.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6. Kritériom výberu najvýhodnejšej ponuky je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jnižšia cena vyjadrená ako súčet všetkých jednotkových cien v  € bez DPH.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7. Úhrada za súťažné podklady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NIE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8. Typ zmluvy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Rámcová dohoda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9. Lehota na predkladanie ponúk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14.2.2011</w:t>
      </w: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 9,00 hod.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10. Otváranie obálok s ponukami :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14.2.2011   10,00 hod. v zasadačke SPF, Búdková 36, Bratislava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</w:pPr>
      <w:r w:rsidRPr="00F46703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  <w:t>11. Ďalšie informácie sú uvedené v súťažných podkladoch.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            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RNDr. Jaroslav </w:t>
      </w:r>
      <w:proofErr w:type="spellStart"/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Černiansky</w:t>
      </w:r>
      <w:proofErr w:type="spellEnd"/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odborne spôsobilá osoba na VO      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46703">
        <w:rPr>
          <w:rFonts w:ascii="Times New Roman" w:eastAsia="Times New Roman" w:hAnsi="Times New Roman" w:cs="Times New Roman"/>
          <w:sz w:val="24"/>
          <w:szCs w:val="24"/>
          <w:lang w:eastAsia="sk-SK"/>
        </w:rPr>
        <w:t>V Bratislave, 21.1.2011</w:t>
      </w:r>
    </w:p>
    <w:p w:rsidR="00F46703" w:rsidRPr="00F46703" w:rsidRDefault="00F46703" w:rsidP="00F4670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Pr="00F46703" w:rsidRDefault="00F46703" w:rsidP="00F467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F46703" w:rsidRDefault="00F46703">
      <w:bookmarkStart w:id="0" w:name="_GoBack"/>
      <w:bookmarkEnd w:id="0"/>
    </w:p>
    <w:sectPr w:rsidR="00F467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zQ1MzAyMDIzNjdX0lEKTi0uzszPAykwrAUAVzTsuywAAAA="/>
  </w:docVars>
  <w:rsids>
    <w:rsidRoot w:val="00F46703"/>
    <w:rsid w:val="00F4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73595782"/>
  <w15:chartTrackingRefBased/>
  <w15:docId w15:val="{53229845-BC84-4C01-9A42-E4BC9209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46703"/>
    <w:rPr>
      <w:color w:val="0000FF"/>
      <w:u w:val="single"/>
    </w:rPr>
  </w:style>
  <w:style w:type="paragraph" w:styleId="Nzov">
    <w:name w:val="Title"/>
    <w:basedOn w:val="Normlny"/>
    <w:link w:val="NzovChar"/>
    <w:uiPriority w:val="10"/>
    <w:qFormat/>
    <w:rsid w:val="00F4670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F46703"/>
    <w:rPr>
      <w:rFonts w:ascii="Times New Roman" w:eastAsia="Times New Roman" w:hAnsi="Times New Roman" w:cs="Times New Roman"/>
      <w:b/>
      <w:sz w:val="20"/>
      <w:szCs w:val="20"/>
      <w:lang w:eastAsia="sk-SK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F4670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F46703"/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6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erniansky@pozfond.sk" TargetMode="External"/><Relationship Id="rId4" Type="http://schemas.openxmlformats.org/officeDocument/2006/relationships/hyperlink" Target="mailto:cerniansky@pozfond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5:25:00Z</dcterms:created>
  <dcterms:modified xsi:type="dcterms:W3CDTF">2019-04-25T15:26:00Z</dcterms:modified>
</cp:coreProperties>
</file>